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24</w:t>
      </w:r>
      <w:r>
        <w:t xml:space="preserve"> </w:t>
      </w:r>
      <w:r>
        <w:t xml:space="preserve">06:12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939ec4ed7e1a9bceeb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24T06:12:22Z</dcterms:created>
  <dcterms:modified xsi:type="dcterms:W3CDTF">2022-11-24T06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24 06:12:16</vt:lpwstr>
  </property>
</Properties>
</file>